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При строительстве дома встает вопрос о выборе покрытия крыши.</w:t>
      </w:r>
      <w:r>
        <w:br w:type="textWrapping"/>
      </w:r>
      <w:r>
        <w:t xml:space="preserve">Кровельный материал выбирается по совокупности качеств. Если требуются приемлемая цена, износоустойчивость, не сложный монтаж и качество, то обратите внимание на мягкую черепицу Ондувилла.</w:t>
      </w:r>
      <w:r>
        <w:br w:type="textWrapping"/>
      </w:r>
      <w:r>
        <w:t xml:space="preserve">В последнее время Ондувилла пользуется все большей популярностью. При изготовлении черепицы применяют технологию «высокая прочность. Все изделия кровли соответствуют европейским стандартам. Основой для мягкой черепицы является целлюлоза и крошка минеральная, которые пропитываются битумом, именно благодаря этой технологии Ондувилла очень эластична и водонепроницаема. Она прекрасно подходит для покрытия крыш домов из дерева, и камня, и кирпича. Она отличается от Ондулина не только внешне, но и будет служить 15 лет.</w:t>
      </w:r>
      <w:r>
        <w:br w:type="textWrapping"/>
      </w:r>
      <w:r>
        <w:t xml:space="preserve">Эта мягкая черепица хорошо переносит действие ультрафиолетовых лучей, не требует специального ухода, устойчива почти ко всем вредным воздействиям.</w:t>
      </w:r>
      <w:r>
        <w:br w:type="textWrapping"/>
      </w:r>
      <w:r>
        <w:t xml:space="preserve">При этом Ондувилла повторяет основные характеристики Ондулина: не перегревается на солнце, не поддается коррозии и не грохочет при осадках.</w:t>
      </w:r>
      <w:r>
        <w:br w:type="textWrapping"/>
      </w:r>
      <w:r>
        <w:t xml:space="preserve">Она прекрасно смотрится в любом декоре сада.</w:t>
      </w:r>
      <w:r>
        <w:br w:type="textWrapping"/>
      </w:r>
      <w:r>
        <w:t xml:space="preserve">Технические характеристики в сочетании с низкой стоимостью данного материала позволяют сэкономить на обустройстве кровли дома.</w:t>
      </w:r>
      <w:r>
        <w:br w:type="textWrapping"/>
      </w:r>
      <w:r>
        <w:t xml:space="preserve">Достоинства Ондувиллы.</w:t>
      </w:r>
      <w:r>
        <w:br w:type="textWrapping"/>
      </w:r>
      <w:r>
        <w:t xml:space="preserve">• В список преимуществ Ондувиллы можно поставить естественный вид кровли, который очень напоминает черепицу из натуральных материалов.</w:t>
      </w:r>
      <w:r>
        <w:br w:type="textWrapping"/>
      </w:r>
      <w:r>
        <w:t xml:space="preserve">• Черепица мало весит, что позволяет экономить не делая усиленные стропила, её не трудно загрузить и перевезти.</w:t>
      </w:r>
      <w:r>
        <w:br w:type="textWrapping"/>
      </w:r>
      <w:r>
        <w:t xml:space="preserve">• Ондувилла обладает звукоизоляцией, внутри помещения не слышен шум дождя, попадающего на крышу.</w:t>
      </w:r>
      <w:r>
        <w:br w:type="textWrapping"/>
      </w:r>
      <w:r>
        <w:t xml:space="preserve">• Материал имеет шероховатую поверхность, и поэтому снег, который ложится на крышу, играет роль теплоизоляции зимой.</w:t>
      </w:r>
      <w:r>
        <w:br w:type="textWrapping"/>
      </w:r>
      <w:r>
        <w:t xml:space="preserve">• Так как в черепице нет железа, она не подвержена коррозии.</w:t>
      </w:r>
      <w:r>
        <w:br w:type="textWrapping"/>
      </w:r>
      <w:r>
        <w:t xml:space="preserve">• Черепица устойчива почти ко всем агрессивным воздействиям.</w:t>
      </w:r>
      <w:r>
        <w:br w:type="textWrapping"/>
      </w:r>
      <w:r>
        <w:t xml:space="preserve">•Листы частично имеют более темный окрас, если укладывать их этой стороной, можно достигнуть 3D эффекта.</w:t>
      </w:r>
      <w:r>
        <w:br w:type="textWrapping"/>
      </w:r>
      <w:r>
        <w:t xml:space="preserve">В составе кровельного материала отсутствует асбест, поэтому ничто не вредит людям.</w:t>
      </w:r>
      <w:r>
        <w:br w:type="textWrapping"/>
      </w:r>
      <w:r>
        <w:t xml:space="preserve">• Монтаж Ондувиллы не составляет особого труда, и это тоже можно отнести к плюсам.</w:t>
      </w:r>
      <w:r>
        <w:br w:type="textWrapping"/>
      </w:r>
      <w:r>
        <w:t xml:space="preserve">• Черепица гибкая, её можно уложить на сложные крыши.</w:t>
      </w:r>
      <w:r>
        <w:br w:type="textWrapping"/>
      </w:r>
      <w:r>
        <w:t xml:space="preserve">• Можно обрезать любой пилой, лобзиком, легко обрабатывается</w:t>
      </w:r>
      <w:r>
        <w:br w:type="textWrapping"/>
      </w:r>
      <w:r>
        <w:t xml:space="preserve">Недостатки Ондувиллы.</w:t>
      </w:r>
      <w:r>
        <w:br w:type="textWrapping"/>
      </w:r>
      <w:r>
        <w:t xml:space="preserve">1. Самый первый недостаток-пожароопасность. Хотя черепица и обрабатывается огнезащитными составами, она горит.</w:t>
      </w:r>
      <w:r>
        <w:br w:type="textWrapping"/>
      </w:r>
      <w:r>
        <w:t xml:space="preserve">2. Летом, при нагреве солнцем, битум, который входит в состав Ондувиллы, размягчается, поэтому ходить по ней не рекомендуется.</w:t>
      </w:r>
      <w:r>
        <w:br w:type="textWrapping"/>
      </w:r>
      <w:r>
        <w:t xml:space="preserve">3. Как и другие материалы для крыш, Ондувилла может покрываться мхом и плесенью, особенно в местах куда редко попадает солнце. С этим легко справится щетка и струя воды из шланга.</w:t>
      </w:r>
      <w:r>
        <w:br w:type="textWrapping"/>
      </w:r>
      <w:r>
        <w:t xml:space="preserve">4. Поверхность шероховатая, поэтому снег не будет самопроизвольно скатываться с крыши.</w:t>
      </w:r>
      <w:r>
        <w:br w:type="textWrapping"/>
      </w:r>
      <w:r>
        <w:t xml:space="preserve">Монтаж:</w:t>
      </w:r>
      <w:r>
        <w:br w:type="textWrapping"/>
      </w:r>
      <w:r>
        <w:t xml:space="preserve">Монтаж кровли не требует особых усилий, главное передвигаться по крыше с помощью лестницы с мягкой подложкой. Инструменты нужны тоже элементарные – молоток и пила, или лобзик.</w:t>
      </w:r>
      <w:r>
        <w:br w:type="textWrapping"/>
      </w:r>
      <w:r>
        <w:t xml:space="preserve">• Укладку листов нужно начинать внахлест, с угла где больше дует ветер.</w:t>
      </w:r>
      <w:r>
        <w:br w:type="textWrapping"/>
      </w:r>
      <w:r>
        <w:t xml:space="preserve">• Первый лист нужно положить, чтобы он свисал с крыши на 5-10 см., строго параллельно скату.</w:t>
      </w:r>
      <w:r>
        <w:br w:type="textWrapping"/>
      </w:r>
      <w:r>
        <w:t xml:space="preserve">• Для Ондувиллы выпускаются специальные гвозди, их нужно вбивать в каждую верхнюю волну, и точно под углом 90 градусов.</w:t>
      </w:r>
      <w:r>
        <w:br w:type="textWrapping"/>
      </w:r>
      <w:r>
        <w:t xml:space="preserve">• Листы черепицы укладываются внахлест на одну волну.</w:t>
      </w:r>
      <w:r>
        <w:br w:type="textWrapping"/>
      </w:r>
      <w:r>
        <w:t xml:space="preserve">• Каждый второй ряд нужно начинать с середины предыдущего ряда, что предотвращает деформацию углов, и придает прочность покрытию.</w:t>
      </w:r>
      <w:r>
        <w:br w:type="textWrapping"/>
      </w:r>
      <w:r>
        <w:t xml:space="preserve">• Если последний лист черепицы выступает за скат крыши его нужно подрезать.</w:t>
      </w:r>
      <w:r>
        <w:br w:type="textWrapping"/>
      </w:r>
      <w:r>
        <w:t xml:space="preserve">Материал для крыш выбирается по совокупности всех характеристик, если нужна невысокая цена, прочность, несложный монтаж, долгая служба и оригинальность строения стоит остановить выбор на мягкой черепице Ондувилла.</w:t>
      </w:r>
      <w:r>
        <w:br w:type="textWrapping"/>
      </w:r>
      <w:r>
        <w:t xml:space="preserve">В любом случае выбор остается за вами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5abd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